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4ED99" w14:textId="02C15C26" w:rsidR="00050D6B" w:rsidRPr="00771CE7" w:rsidRDefault="00050D6B" w:rsidP="00771CE7">
      <w:pPr>
        <w:pStyle w:val="Heading1"/>
        <w:spacing w:before="0" w:line="240" w:lineRule="auto"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r w:rsidRPr="00771CE7">
        <w:rPr>
          <w:rFonts w:ascii="Arial" w:hAnsi="Arial" w:cs="Arial"/>
          <w:b/>
          <w:bCs/>
          <w:color w:val="auto"/>
          <w:sz w:val="20"/>
          <w:szCs w:val="20"/>
        </w:rPr>
        <w:t>Figure 1:  Complete Plasmid Sequence of NR</w:t>
      </w:r>
      <w:r w:rsidR="00627059">
        <w:rPr>
          <w:rFonts w:ascii="Arial" w:hAnsi="Arial" w:cs="Arial"/>
          <w:b/>
          <w:bCs/>
          <w:color w:val="auto"/>
          <w:sz w:val="20"/>
          <w:szCs w:val="20"/>
        </w:rPr>
        <w:t>-</w:t>
      </w:r>
      <w:r w:rsidR="0044428B">
        <w:rPr>
          <w:rFonts w:ascii="Arial" w:hAnsi="Arial" w:cs="Arial"/>
          <w:b/>
          <w:bCs/>
          <w:color w:val="auto"/>
          <w:sz w:val="20"/>
          <w:szCs w:val="20"/>
        </w:rPr>
        <w:t>5497</w:t>
      </w:r>
      <w:r w:rsidR="00DD1AA5">
        <w:rPr>
          <w:rFonts w:ascii="Arial" w:hAnsi="Arial" w:cs="Arial"/>
          <w:b/>
          <w:bCs/>
          <w:color w:val="auto"/>
          <w:sz w:val="20"/>
          <w:szCs w:val="20"/>
        </w:rPr>
        <w:t>5</w:t>
      </w:r>
    </w:p>
    <w:p w14:paraId="616BCC78" w14:textId="77777777" w:rsidR="00771CE7" w:rsidRDefault="00771CE7" w:rsidP="00771CE7">
      <w:pPr>
        <w:spacing w:after="0" w:line="240" w:lineRule="auto"/>
      </w:pPr>
    </w:p>
    <w:p w14:paraId="03A067C3" w14:textId="64BB382A" w:rsidR="009470BA" w:rsidRDefault="009470BA" w:rsidP="00E37EA2">
      <w:pPr>
        <w:spacing w:after="0" w:line="240" w:lineRule="auto"/>
        <w:ind w:left="1170"/>
      </w:pPr>
      <w:r>
        <w:t>&gt;NR</w:t>
      </w:r>
      <w:r w:rsidR="00627059">
        <w:t>-</w:t>
      </w:r>
      <w:r w:rsidR="0044428B">
        <w:t>5497</w:t>
      </w:r>
      <w:r w:rsidR="00DD1AA5">
        <w:t>5</w:t>
      </w:r>
      <w:r>
        <w:t xml:space="preserve"> lot </w:t>
      </w:r>
      <w:r w:rsidR="0044428B">
        <w:t>7004362</w:t>
      </w:r>
      <w:r w:rsidR="00DD1AA5">
        <w:t>2</w:t>
      </w:r>
      <w:r>
        <w:t xml:space="preserve"> complete plasmid sequence</w:t>
      </w:r>
    </w:p>
    <w:p w14:paraId="5A67D3AA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TCGACATTGATTATTGACTAGTTATTAATAGTAATCAATTACGGGGTCATTAGTTCATA</w:t>
      </w:r>
    </w:p>
    <w:p w14:paraId="5C30138C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CCATATATGGAGTTCCGCGTTACATAACTTACGGTAAATGGCCCGCCTGGCTGACCGC</w:t>
      </w:r>
    </w:p>
    <w:p w14:paraId="3B6AC630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AACGACCCCCGCCCATTGACGTCAATAATGACGTATGTTCCCATAGTAACGCCAATAG</w:t>
      </w:r>
    </w:p>
    <w:p w14:paraId="0A420199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GACTTTCCATTGACGTCAATGGGTGGAGTATTTACGGTAAACTGCCCACTTGGCAGTAC</w:t>
      </w:r>
    </w:p>
    <w:p w14:paraId="2143FC1D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TCAAGTGTATCATATGCCAAGTACGCCCCCTATTGACGTCAATGACGGTAAATGGCCCG</w:t>
      </w:r>
    </w:p>
    <w:p w14:paraId="482B9A7C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TGGCATTATGCCCAGTACATGACCTTATGGGACTTTCCTACTTGGCAGTACATCTACG</w:t>
      </w:r>
    </w:p>
    <w:p w14:paraId="4BD2587E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ATTAGTCATCGCTATTACCATGGTCGAGGTGAGCCCCACGTTCTGCTTCACTCTCCCCA</w:t>
      </w:r>
    </w:p>
    <w:p w14:paraId="5F99C49F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CTCCCCCCCCTCCCCACCCCCAATTTNNNNNNNNNNNNNNNNNNNNNNNNNNNNNNNNN</w:t>
      </w:r>
    </w:p>
    <w:p w14:paraId="2918E25A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NNNNNNNNNNNNNNNNNNNNNNNNNNNNNNNNNNNNNNNNNNNNNNNNNNNNNNNNNNNG</w:t>
      </w:r>
    </w:p>
    <w:p w14:paraId="3AB06153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GCGGGGCGAGGCGGAGAGGTGCGGCGGCAGCCAATCAGAGCGGCGCGCTCCGAAAGTTT</w:t>
      </w:r>
    </w:p>
    <w:p w14:paraId="1B9283B2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TTTTATGGCGAGGCGGCGGCGGCGGCGGCCCTATAAAAAGCGAAGCGCGCGGCGGGCG</w:t>
      </w:r>
    </w:p>
    <w:p w14:paraId="5ED315A2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GAGTCGCTGCGCGCTGCCTTCGCCCCGTGCCCCGCTCCSCCGCCGCCTCGCGCCGCCCG</w:t>
      </w:r>
    </w:p>
    <w:p w14:paraId="62F1DD1D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CCGGCTCTGACTGACCGCGTTACTCCCACAGGTGAGCGGGCGGGACGGCCCTTCTCCT</w:t>
      </w:r>
    </w:p>
    <w:p w14:paraId="73BC85A3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GGGCTGTAATTAGCGCTTGGTTTAATGACGGCTTGTTTCTTTTCTGTGGCTGCGTGAA</w:t>
      </w:r>
    </w:p>
    <w:p w14:paraId="225FB1D5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GCCTTGAGGGGCTCCGGGAGGGCCCTTTGTGCGGGGGGAGCGGCTCGGGGGGTGCGTGC</w:t>
      </w:r>
    </w:p>
    <w:p w14:paraId="4C35F658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TGTGTGTGTGCGTGGGGAGCGCCGCGTGCGGCTCCGCGCTGCCCGGCGGCTGTGAGCGC</w:t>
      </w:r>
    </w:p>
    <w:p w14:paraId="4D387020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GCGGGCGCGGCGCGGGGCTTTGTGCGCTCCGCAGTGTGCGCGRGCTGTCCGCGGGGGGA</w:t>
      </w:r>
    </w:p>
    <w:p w14:paraId="09325385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GGCTGCCTTCGGGGGGGACGGGGCAGGGCGGGGTTCGGCTTCTGGCGTGTGACCGGCGG</w:t>
      </w:r>
    </w:p>
    <w:p w14:paraId="6ABACB43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TCTAGCGCCTCTGCTAACCATGTTCATGCCTTCTTCTTTTTCCTACAGCTCCTGGGCAA</w:t>
      </w:r>
    </w:p>
    <w:p w14:paraId="1B14C127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GTGCTGGTTGTTGTGCTGTCTCATCATTTTGGCAAAGAATTGCGGCCGTCTCAGGCCGA</w:t>
      </w:r>
    </w:p>
    <w:p w14:paraId="0642B9A8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TTCGGTACCGCTAGCCGCCACCATGTTCATCTTCCTGCTGTTCCTGACCCTGACCAGCG</w:t>
      </w:r>
    </w:p>
    <w:p w14:paraId="48D91642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AGCGACCTGGACCGGTGCACCACCTTCGACGACGTGCAGGCCCCCAACTACACCCAGC</w:t>
      </w:r>
    </w:p>
    <w:p w14:paraId="4B37AC9B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CACCAGCAGCATGCGGGGCGTGTACTACCCCGACGAGATCTTCCGGAGCGACACCCTGT</w:t>
      </w:r>
    </w:p>
    <w:p w14:paraId="31E58CDA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CCTGACCCAGGACCTGTTCCTGCCCTTCTACAGCAACGTGACCGGCTTCCACACCATCA</w:t>
      </w:r>
    </w:p>
    <w:p w14:paraId="4E59592B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CCACACCTTCGGCAACCCCGTGATCCCCTTCAAGGACGGCATCTACTTCGCCGCCACCG</w:t>
      </w:r>
    </w:p>
    <w:p w14:paraId="54BE9585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GAAGAGCAACGTGGTGCGGGGCTGGGTGTTCGGCAGCACCATGAACAACAAGAGCCAGA</w:t>
      </w:r>
    </w:p>
    <w:p w14:paraId="2E7AF36C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GTGATCATCATCAACAACAGCACCAACGTGGTGATCCGGGCCTGCAACTTCGAGCTGT</w:t>
      </w:r>
    </w:p>
    <w:p w14:paraId="3DD9437C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GACAACCCCTTCTTCGCCGTGAGCAAGCCCATGGGCACCCAGACCCACACCATGATCT</w:t>
      </w:r>
    </w:p>
    <w:p w14:paraId="52FED04D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CGACAACGCCTTCAACTGCACCTTCGAGTACATCAGCGACGCCTTCAGCCTGGACGTGA</w:t>
      </w:r>
    </w:p>
    <w:p w14:paraId="1489F52A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GAGAAGAGCGGCAACTTCAAGCACCTGCGGGAGTTCGTGTTCAAGAACAAGGACGGCT</w:t>
      </w:r>
    </w:p>
    <w:p w14:paraId="0B8F01E9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CCTGTACGTGTACAAGGGCTACCAGCCCATCGACGTGGTGCGGGACCTGCCCAGCGGCT</w:t>
      </w:r>
    </w:p>
    <w:p w14:paraId="0848FD39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CAACACCCTGAAGCCCATCTTCAAGCTGCCCCTGGGCATCAACATCACCAACTTCCGGG</w:t>
      </w:r>
    </w:p>
    <w:p w14:paraId="7327224F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ATCCTGACCGCCTTCAGCCCCGCCCAGGACATCTGGGGCACCAGCGCCGCCGCCTACT</w:t>
      </w:r>
    </w:p>
    <w:p w14:paraId="3F5C3027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CGTGGGCTACCTGAAGCCCACCACCTTCATGCTGAAGTACGACGAGAACGGCACCATCA</w:t>
      </w:r>
    </w:p>
    <w:p w14:paraId="4EB020F5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GACGCCGTGGACTGCAGCCAGAACCCCCTGGCCGAGCTGAAGTGCAGTGTGAAGAGCT</w:t>
      </w:r>
    </w:p>
    <w:p w14:paraId="55ED3A35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CGAGATCGACAAGGGCATCTACCAGACCAGCAACTTCCGGGTGGTGCCCAGCGGCGACG</w:t>
      </w:r>
    </w:p>
    <w:p w14:paraId="08DEEFFB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GGTGCGGTTCCCCAACATCACCAACCTGTGCCCCTTCGGCGAGGTGTTCAACGCCACCA</w:t>
      </w:r>
    </w:p>
    <w:p w14:paraId="6BA912CC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GTTCCCCAGCGTGTACGCCTGGGAGCGGAAGAAGATCAGCAACTGCGTGGCCGACTACA</w:t>
      </w:r>
    </w:p>
    <w:p w14:paraId="5043192A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GTGCTGTACAACAGCACCTTCTTCAGCACCTTCAAGTGCTACGGCGTGAGCGCCACCA</w:t>
      </w:r>
    </w:p>
    <w:p w14:paraId="3929403E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GCTGAACGACCTGTGCTTCAGCAACGTGTACGCCGACAGCTTCGTGGTGAAGGGCGACG</w:t>
      </w:r>
    </w:p>
    <w:p w14:paraId="7E925825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CGTGCGGCAGATCGCCCCCGGCCAGACCGGCGTGATCGCCGACTACAACTACAAGCTGC</w:t>
      </w:r>
    </w:p>
    <w:p w14:paraId="4F4C8A89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GACGACTTCATGGGCTGCGTGCTGGCCTGGAACACCCGGAACATCGACGCCACCAGCA</w:t>
      </w:r>
    </w:p>
    <w:p w14:paraId="466B96CA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GGCAACTACAACTACAAGTACCGGTACCTGCGGCACGGCAAGCTGCGGCCCTTCGAGC</w:t>
      </w:r>
    </w:p>
    <w:p w14:paraId="2884A83D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GGACATCAGCAACGTGCCCTTCAGCCCCGACGGCAAGCCCTGCACCCCCCCCGCCCTGA</w:t>
      </w:r>
    </w:p>
    <w:p w14:paraId="0436F25F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CTGCTACTGGCCCCTGAACGACTACGGCTTCTACACCACTACCGGCATCGGCTACCAGC</w:t>
      </w:r>
    </w:p>
    <w:p w14:paraId="4AFCE18E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TACCGGGTGGTGGTGCTGAGCTTCGAGCTGCTGAACGCCCCCGCCACCGTGTGCGGCC</w:t>
      </w:r>
    </w:p>
    <w:p w14:paraId="6265E385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AAGCTGAGCACCGACCTGATCAAGAACCAGTGCGTGAACTTCAACTTCAACGGCCTGA</w:t>
      </w:r>
    </w:p>
    <w:p w14:paraId="79D64479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GGCACCGGCGTGCTGACCCCCAGCAGCAAGCGGTTCCAGCCCTTCCAGCAGTTCGGCC</w:t>
      </w:r>
    </w:p>
    <w:p w14:paraId="2C0DCA06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GGACGTGAGCGACTTCACCGACAGCGTGCGGGACCCCAAGACCAGCGAGATCCTGGACA</w:t>
      </w:r>
    </w:p>
    <w:p w14:paraId="280C0998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CAGCCCCTGCGCCTTCGGCGGCGTGAGCGTGATCACCCCCGGTACCAACGCCAGCAGCG</w:t>
      </w:r>
    </w:p>
    <w:p w14:paraId="70D8D5A5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GGTGGCCGTGCTGTACCAGGACGTGAACTGCACCGACGTGAGCACCGCCATCCACGCCG</w:t>
      </w:r>
    </w:p>
    <w:p w14:paraId="49891B71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CCAGCTGACCCCCGCCTGGCGGATCTACAGCACCGGCAACAACGTGTTCCAGACCCAGG</w:t>
      </w:r>
    </w:p>
    <w:p w14:paraId="2BEEABAC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GGCTGCCTGATCGGCGCCGAGCACGTGGACACCAGCTACGAGTGCGACATCCCCATCG</w:t>
      </w:r>
    </w:p>
    <w:p w14:paraId="7E3CB55B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GCCGGCATCTGCGCCAGCTACCACACCGTGAGCCTGCTGCGGAGCACCAGCCAGAAGA</w:t>
      </w:r>
    </w:p>
    <w:p w14:paraId="7A065605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ATCGTGGCCTACACCATGAGCCTGGGCGCCGACAGCAGCATCGCCTACAGCAACAACA</w:t>
      </w:r>
    </w:p>
    <w:p w14:paraId="601F08A8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ATCGCCATCCCCACCAACTTCAGCATCAGCATCACCACCGAGGTGATGCCCGTGAGCA</w:t>
      </w:r>
    </w:p>
    <w:p w14:paraId="219C0533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GGCCAAGACCAGCGTGGACTGCAACATGTACATCTGCGGCGACAGCACCGAGTGCGCCA</w:t>
      </w:r>
    </w:p>
    <w:p w14:paraId="79804C24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CCTGCTGCTGCAGTACGGCAGCTTCTGCACCCAGCTGAACCGGGCCCTGAGCGGCATCG</w:t>
      </w:r>
    </w:p>
    <w:p w14:paraId="49F60062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GCCGAGCAGGACCGGAACACCCGGGAGGTGTTCGCCCAGGTGAAGCAGATGTACAAGA</w:t>
      </w:r>
    </w:p>
    <w:p w14:paraId="7D797A74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CCCACCCTGAAGTACTTCGGCGGCTTCAACTTCAGCCAGATCCTGCCCGACCCCCTGA</w:t>
      </w:r>
    </w:p>
    <w:p w14:paraId="385B9F97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GCCCACCAAGCGGAGCTTCATCGAGGACCTGCTGTTCAACAAGGTGACCCTGGCCGACG</w:t>
      </w:r>
    </w:p>
    <w:p w14:paraId="2E06299D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GGCTTCATGAAGCAGTACGGCGAGTGCCTGGGCGACATCAACGCCCGGGACCTGATCT</w:t>
      </w:r>
    </w:p>
    <w:p w14:paraId="3D7749FF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GCCCAGAAGTTCAACGGCCTGACCGTGCTGCCCCCCCTGCTGACCGACGACATGATCG</w:t>
      </w:r>
    </w:p>
    <w:p w14:paraId="245E8CF0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GCCTACACCGCCGCCCTGGTGAGCGGCACCGCCACCGCCGGCTGGACCTTCGGCGCCG</w:t>
      </w:r>
    </w:p>
    <w:p w14:paraId="5A5189BC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GCCGCCCTGCAGATCCCCTTCGCCATGCAGATGGCCTACCGGTTCAACGGCATCGGCG</w:t>
      </w:r>
    </w:p>
    <w:p w14:paraId="051DD422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GACCCAGAACGTGCTGTACGAGAACCAGAAGCAGATCGCCAACCAGTTCAACAAGGCCA</w:t>
      </w:r>
    </w:p>
    <w:p w14:paraId="645FBFDE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CAGCCAGATCCAGGAGAGCCTGACCACCACCAGCACCGCCCTGGGCAAGCTGCAGGACG</w:t>
      </w:r>
    </w:p>
    <w:p w14:paraId="4850853C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GGTGAACCAGAACGCCCAGGCCCTGAACACCCTGGTGAAGCAGCTGAGCTCCAACTTCG</w:t>
      </w:r>
    </w:p>
    <w:p w14:paraId="5414239D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GCCATCAGCAGCGTGCTGAACGACATCCTGAGCCGGCTGGACCCCCCCGAGGCCGAGG</w:t>
      </w:r>
    </w:p>
    <w:p w14:paraId="23A72F8E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GCAGATCGACCGGCTGATCACCGGCCGGCTGCAGAGCCTGCAGACCTACGTGACCCAGC</w:t>
      </w:r>
    </w:p>
    <w:p w14:paraId="5FD8152E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GCTGATCCGGGCCGCCGAGATCCGGGCCAGCGCCAACCTGGCCGCCACCAAGATGAGCG</w:t>
      </w:r>
    </w:p>
    <w:p w14:paraId="7FB16132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GTGCGTGCTGGGCCAGAGCAAGCGGGTGGACTTCTGCGGCAAGGGCTACCACCTGATGA</w:t>
      </w:r>
    </w:p>
    <w:p w14:paraId="52EAB30C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TTCCCCCAGGCCGCCCCCCACGGCGTGGTGTTCCTGCACGTGACCTACGTGCCCAGCC</w:t>
      </w:r>
    </w:p>
    <w:p w14:paraId="10E3C52E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GGAGCGGAACTTCACCACCGCCCCCGCCATCTGCCACGAGGGCAAGGCCTACTTCCCCC</w:t>
      </w:r>
    </w:p>
    <w:p w14:paraId="0D1025D1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GGAGGGCGTGTTCGTGTTCAACGGCACCAGCTGGTTCATCACCCAGCGGAACTTCTTCA</w:t>
      </w:r>
    </w:p>
    <w:p w14:paraId="3F878DEE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CCCCAGATCATCACCACCGACAACACCTTCGTGAGCGGCAACTGCGACGTGGTGATCG</w:t>
      </w:r>
    </w:p>
    <w:p w14:paraId="4E5CB67B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ATCATCAACAACACCGTGTACGACCCCCTGCAGCCCGAGCTGGACAGCTTCAAGGAGG</w:t>
      </w:r>
    </w:p>
    <w:p w14:paraId="55D1706A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GCTGGACAAGTACTTCAAGAACCACACCAGCCCCGACGTGGACCTGGGCGACATCAGCG</w:t>
      </w:r>
    </w:p>
    <w:p w14:paraId="5ED26347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ATCAACGCCAGCGTGGTGAACATCCAGAAGGAGATCGACCGGCTGAACGAGGTGGCCA</w:t>
      </w:r>
    </w:p>
    <w:p w14:paraId="483793A7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GAACCTGAACGAGAGCCTGATCGACCTGCAGGAGCTGGGCAAGTACGAGCAGGGATCCG</w:t>
      </w:r>
    </w:p>
    <w:p w14:paraId="172846FC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ATACATCCCCGAGGCCCCCAGAGATGGCCAGGCCTACGTGCGGAAGGACGGCGAGTGGG</w:t>
      </w:r>
    </w:p>
    <w:p w14:paraId="7F37F8CD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ACTGCTGAGCACATTCCTGGGCAGATCCCTGGAGGTGCTGTTCCAGGGCCCAGGCCACC</w:t>
      </w:r>
    </w:p>
    <w:p w14:paraId="2150C6B6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CCACCACCACCACCATCATAGCGCCTGGTCCCACCCCCAGTTCGAGAAGTGATAACTCG</w:t>
      </w:r>
    </w:p>
    <w:p w14:paraId="32E3FFDF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GCGATAATTCACTCCTCAGGTGCAGGCTGCCTATCAGAAGGTGGTGGCTGGTGTGGCCA</w:t>
      </w:r>
    </w:p>
    <w:p w14:paraId="6FDBD9FD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TGCCCTGGCTCACAAATACCACTGAGATCTTTTTCCCTCTGCCAAAAATTATGGGGACA</w:t>
      </w:r>
    </w:p>
    <w:p w14:paraId="60469FCA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CATGAAGCCCCTTGAGCATCTGACTTCTGGCTAATAAAGGAAATTTATTTTCATTGCAA</w:t>
      </w:r>
    </w:p>
    <w:p w14:paraId="106D0358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AGTGTGTTGGAATTTTTTGTGTCTCTCACTCGGAAGGACATATGGGAGGGCAAATCATT</w:t>
      </w:r>
    </w:p>
    <w:p w14:paraId="4125FD38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AAAACATCAGAATGAGTATTTGGTTTAGAGTTTGGCAACATATGCCCATATGCTGGCTG</w:t>
      </w:r>
    </w:p>
    <w:p w14:paraId="6970144C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ATGAACAAAGGTTGGCTATAAAGAGGTCATCAGTATATGAAACAGCCCCCTGCTGTCC</w:t>
      </w:r>
    </w:p>
    <w:p w14:paraId="0BC7A857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TTCCTTATTCCATAGAAAAGCCTTGACTTGAGGTTAGATTTTTTTTATATTTTGTTTTG</w:t>
      </w:r>
    </w:p>
    <w:p w14:paraId="0591C755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GTTATTTTTTTCTTTAACATCCCTAAAATTTTCCTTACATGTTTTACTAGCCAGATTTT</w:t>
      </w:r>
    </w:p>
    <w:p w14:paraId="4498C46C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CCTCCTCTCCTGACTACTCCCAGTCATAGCTGTCCCTCTTCTCTTATGGAGATCCCTCG</w:t>
      </w:r>
    </w:p>
    <w:p w14:paraId="33B43415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CCTGCAGCCCAAGCTTGGCGTAATCATGGTCATAGCTGTTTCCTGTGTGAAATTGTTAT</w:t>
      </w:r>
    </w:p>
    <w:p w14:paraId="233EE318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GCTCACAATTCCACACAACATACGAGCCGGAAGCATAAAGTGTAAAGCCTGGGGTGCC</w:t>
      </w:r>
    </w:p>
    <w:p w14:paraId="3E9AE4EA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AATGAGTGAGCTAACTCACATTAATTGCGTTGCGCTCACTGCCCGCTTTCCAGTCGGGA</w:t>
      </w:r>
    </w:p>
    <w:p w14:paraId="574CACA3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ACCTGTCGTGCCAGCGGATCGATCCGCTGCATTAATGAATCGGCCAACGCGCGGGGAGA</w:t>
      </w:r>
    </w:p>
    <w:p w14:paraId="3387DBEE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GCGGTTTKCGTATTGGGCGCTCTTCCGCTTCCTCGCTCACTGACTCGCTGCGCTCGGTC</w:t>
      </w:r>
    </w:p>
    <w:p w14:paraId="7E0D16D1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TTCGGCTGCGGCGAGCGGTATCAGCTCACTCAAAGGCGGTAATACGGTTATCCACAGAA</w:t>
      </w:r>
    </w:p>
    <w:p w14:paraId="57315C91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CAGGGGATAACGCAGGAAAGAACATGTGAGCAAAAGGCCAGCAAAAGGCCAGGAACCGT</w:t>
      </w:r>
    </w:p>
    <w:p w14:paraId="1BB8FE45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AAAAGGCCGCGTTGCTGGCGTTTTTCCATAGGCTCCGCCCCCCTGACGAGCATCACAAA</w:t>
      </w:r>
    </w:p>
    <w:p w14:paraId="22FF5D82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ATCGACGCTCAAGTCAGAGGTGGCGAAACCCGACAGGACTATAAAGATACCAGGCGTTT</w:t>
      </w:r>
    </w:p>
    <w:p w14:paraId="39B2FFCC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CCCTGGAAGCTCCCTCGTGCGCTCTCCTGTTCCGACCCTGCCGCTTACCGGATACCTG</w:t>
      </w:r>
    </w:p>
    <w:p w14:paraId="230BF819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CCGCCTTTCTCCCTTCGGGAAGCGTGGCGCTTTCTCATAGCTCACGCTGTAGGTATCTC</w:t>
      </w:r>
    </w:p>
    <w:p w14:paraId="1D399965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GTTCGGTGTAGGTCGTTCGCTCCAAGCTGGGCTGTGTGCACGAACCCCCCGTTCAGCCC</w:t>
      </w:r>
    </w:p>
    <w:p w14:paraId="45BE8804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ACCGCTGCGCCTTATCCGGTAACTATCGTCTTGAGTCCAACCCGGTAAGACACGACTTA</w:t>
      </w:r>
    </w:p>
    <w:p w14:paraId="3974D081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CGCCACTGGCAGCAGCCACTGGTAACAGGATTAGCAGAGCGAGGTATGTAGGCGGTGCT</w:t>
      </w:r>
    </w:p>
    <w:p w14:paraId="516FB08A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CAGAGTTCTTGAAGTGGTGGCCTAACTACGGCTACACTAGAAGAACAGTATTTGGTATC</w:t>
      </w:r>
    </w:p>
    <w:p w14:paraId="44D48981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GCGCTCTGCTGAAGCCAGTTACCTTCGGAAAAAGAGTTGGTAGCTCTTGATCCGGCAAA</w:t>
      </w:r>
    </w:p>
    <w:p w14:paraId="28ABFEDE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AAACCACCGCTGGTAGCGGTGGTTTTTTTGTTTGCAAGCAGCAGATTACGCGCAGAAAA</w:t>
      </w:r>
    </w:p>
    <w:p w14:paraId="695D5ECA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AAGGATCTCAAGAAGATCCTTTGATCTTTTCTACGGGGTCTGACGCTCAGTGGAACGAA</w:t>
      </w:r>
    </w:p>
    <w:p w14:paraId="3E0A6AE9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ACTCACGTTAAGGGATTTTGGTCATGAGATTATCAAAAAGGATCTTCACCTAGATCCTT</w:t>
      </w:r>
    </w:p>
    <w:p w14:paraId="30B44C54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TAAATTAAAAATGAAGTTTTAAATCAATCTAAAGTATATATGAGTAAACTTGGTCTGAC</w:t>
      </w:r>
    </w:p>
    <w:p w14:paraId="0FE10AA2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GTTACCAATGCTTAATCAGTGAGGCACCTATCTCAGCGATCTGTCTATTTCGTTCATCC</w:t>
      </w:r>
    </w:p>
    <w:p w14:paraId="4761B3B4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TAGTTGCCTGACTCCCCGTCGTGTAGATAACTACGATACGGGAGGGCTTACCATCTGGC</w:t>
      </w:r>
    </w:p>
    <w:p w14:paraId="0A37EBD7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CCAGTGCTGCAATGATACCGCGAGACCCACGCTCACCGGCTCCAGATTTATCAGCAATA</w:t>
      </w:r>
    </w:p>
    <w:p w14:paraId="1E5F5CB7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ACCAGCCAGCCGGAAGGGCCGAGCGCAGAAGTGGTCCTGCAACTTTATCCGCCTCCATC</w:t>
      </w:r>
    </w:p>
    <w:p w14:paraId="4B74A881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AGTCTATTAATTGTTGCCGGGAAGCTAGAGTAAGTAGTTCGCCAGTTAATAGTTTGCGC</w:t>
      </w:r>
    </w:p>
    <w:p w14:paraId="55713667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ACGTTGTTGCCATTGCTACAGGCATCGTGGTGTCACGCTCGTCGTTTGGTATGGCTTCA</w:t>
      </w:r>
    </w:p>
    <w:p w14:paraId="7340E994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TCAGCTCCGGTTCCCAACGATCAAGGCGAGTTACATGATCCCCCATGTTGTGCAAAAAA</w:t>
      </w:r>
    </w:p>
    <w:p w14:paraId="1C4DBCA4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CGGTTAGCTCCTTCGGTCCTCCGATCGTTGTCAGAAGTAAGTTGGCCGCAGTGTTATCA</w:t>
      </w:r>
    </w:p>
    <w:p w14:paraId="6D4AAC61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TCATGGTTATGGCAGCACTGCATAATTCTCTTACTGTCATGCCATCCGTAAGATGCTTT</w:t>
      </w:r>
    </w:p>
    <w:p w14:paraId="64C3E60B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CTGTGACTGGTGAGTACTCAACCAAGTCATTCTGAGAATAGTGTATGCGGCGACCGAGT</w:t>
      </w:r>
    </w:p>
    <w:p w14:paraId="4A5D27E9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GCTCTTGCCCGGCGTCAATACGGGATAATACCGCGCCACATAGCAGAACTTTAAAAGTG</w:t>
      </w:r>
    </w:p>
    <w:p w14:paraId="72D0EF68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CTCATCATTGGAAAACGTTCTTCGGGGCGAAAACTCTCAAGGATCTTACCGCTGTTGAGA</w:t>
      </w:r>
    </w:p>
    <w:p w14:paraId="547D59D9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TCCAGTTCGATGTAACCCACTCGTGCACCCAACTGATCTTCAGCATCTTTTACTTTCACC</w:t>
      </w:r>
    </w:p>
    <w:p w14:paraId="67ECB76A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GCGTTTCTGGGTGAGCAAAAACAGGAAGGCAAAATGCCGCAAAAAAGGGAATAAGGGCG</w:t>
      </w:r>
    </w:p>
    <w:p w14:paraId="7F4558B0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ACACGGAAATGTTGAATACTCATACTCTTCCTTTTTCAATATTATTGAAGCATTTATCAG</w:t>
      </w:r>
    </w:p>
    <w:p w14:paraId="22684975" w14:textId="77777777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GTTATTGTCTCATGAGCGGATACATATTTGAATGTATTTAGAAAAATAAACAAATAGGG</w:t>
      </w:r>
    </w:p>
    <w:p w14:paraId="7D6693DF" w14:textId="15D6C82D" w:rsidR="00DD1AA5" w:rsidRPr="00DD1AA5" w:rsidRDefault="00DD1AA5" w:rsidP="00E37EA2">
      <w:pPr>
        <w:spacing w:after="0" w:line="240" w:lineRule="auto"/>
        <w:ind w:left="1170"/>
        <w:rPr>
          <w:rFonts w:ascii="Courier New" w:hAnsi="Courier New" w:cs="Courier New"/>
          <w:sz w:val="20"/>
          <w:szCs w:val="20"/>
        </w:rPr>
      </w:pPr>
      <w:r w:rsidRPr="00DD1AA5">
        <w:rPr>
          <w:rFonts w:ascii="Courier New" w:hAnsi="Courier New" w:cs="Courier New"/>
          <w:sz w:val="20"/>
          <w:szCs w:val="20"/>
        </w:rPr>
        <w:t>GTTCCGCGCACATTTCCCCGAAAAGTGCCACCTG</w:t>
      </w:r>
    </w:p>
    <w:p w14:paraId="7F404F52" w14:textId="4EF8BFAC" w:rsidR="003E0EDF" w:rsidRDefault="003E0EDF" w:rsidP="0044428B">
      <w:pPr>
        <w:spacing w:after="0" w:line="240" w:lineRule="auto"/>
        <w:rPr>
          <w:rFonts w:ascii="Arial" w:hAnsi="Arial" w:cs="Arial"/>
          <w:b/>
          <w:bCs/>
          <w:sz w:val="20"/>
        </w:rPr>
      </w:pPr>
    </w:p>
    <w:p w14:paraId="5207C3DE" w14:textId="6CC0A0CE" w:rsidR="00E91E60" w:rsidRPr="00771CE7" w:rsidRDefault="00050D6B" w:rsidP="00771CE7">
      <w:pPr>
        <w:pStyle w:val="Heading1"/>
        <w:jc w:val="center"/>
        <w:rPr>
          <w:rFonts w:ascii="Arial" w:hAnsi="Arial" w:cs="Arial"/>
          <w:b/>
          <w:bCs/>
          <w:sz w:val="20"/>
          <w:szCs w:val="20"/>
        </w:rPr>
      </w:pPr>
      <w:r w:rsidRPr="00771CE7">
        <w:rPr>
          <w:rFonts w:ascii="Arial" w:hAnsi="Arial" w:cs="Arial"/>
          <w:b/>
          <w:bCs/>
          <w:color w:val="auto"/>
          <w:sz w:val="20"/>
          <w:szCs w:val="20"/>
        </w:rPr>
        <w:t>Figure 2:  Plasmid Map of NR</w:t>
      </w:r>
      <w:r w:rsidR="00627059">
        <w:rPr>
          <w:rFonts w:ascii="Arial" w:hAnsi="Arial" w:cs="Arial"/>
          <w:b/>
          <w:bCs/>
          <w:color w:val="auto"/>
          <w:sz w:val="20"/>
          <w:szCs w:val="20"/>
        </w:rPr>
        <w:t>-</w:t>
      </w:r>
      <w:r w:rsidR="0044428B">
        <w:rPr>
          <w:rFonts w:ascii="Arial" w:hAnsi="Arial" w:cs="Arial"/>
          <w:b/>
          <w:bCs/>
          <w:color w:val="auto"/>
          <w:sz w:val="20"/>
          <w:szCs w:val="20"/>
        </w:rPr>
        <w:t>5497</w:t>
      </w:r>
      <w:r w:rsidR="00DD1AA5">
        <w:rPr>
          <w:rFonts w:ascii="Arial" w:hAnsi="Arial" w:cs="Arial"/>
          <w:b/>
          <w:bCs/>
          <w:color w:val="auto"/>
          <w:sz w:val="20"/>
          <w:szCs w:val="20"/>
        </w:rPr>
        <w:t>5</w:t>
      </w:r>
    </w:p>
    <w:p w14:paraId="077000E2" w14:textId="34E5FAB2" w:rsidR="00E37EA2" w:rsidRDefault="0090472C" w:rsidP="00050D6B">
      <w:pPr>
        <w:jc w:val="center"/>
        <w:rPr>
          <w:noProof/>
        </w:rPr>
      </w:pPr>
      <w:r w:rsidRPr="00E37EA2">
        <w:rPr>
          <w:noProof/>
        </w:rPr>
        <w:drawing>
          <wp:anchor distT="0" distB="0" distL="114300" distR="114300" simplePos="0" relativeHeight="251658240" behindDoc="0" locked="0" layoutInCell="1" allowOverlap="1" wp14:anchorId="4C3E472F" wp14:editId="6A2544EC">
            <wp:simplePos x="0" y="0"/>
            <wp:positionH relativeFrom="page">
              <wp:align>center</wp:align>
            </wp:positionH>
            <wp:positionV relativeFrom="paragraph">
              <wp:posOffset>10795</wp:posOffset>
            </wp:positionV>
            <wp:extent cx="5779008" cy="5358384"/>
            <wp:effectExtent l="0" t="0" r="0" b="0"/>
            <wp:wrapNone/>
            <wp:docPr id="2" name="Picture 2" descr="Plasmid map of NR-549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Plasmid map of NR-54975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52" t="21334" r="15787" b="19308"/>
                    <a:stretch/>
                  </pic:blipFill>
                  <pic:spPr bwMode="auto">
                    <a:xfrm>
                      <a:off x="0" y="0"/>
                      <a:ext cx="5779008" cy="5358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4E9681" w14:textId="76B22E68" w:rsidR="003E0EDF" w:rsidRPr="00050D6B" w:rsidRDefault="003E0EDF" w:rsidP="00050D6B">
      <w:pPr>
        <w:jc w:val="center"/>
      </w:pPr>
    </w:p>
    <w:p w14:paraId="73CB096C" w14:textId="3980158A" w:rsidR="00E91E60" w:rsidRDefault="00E91E60" w:rsidP="009470BA"/>
    <w:sectPr w:rsidR="00E91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02FC9" w14:textId="77777777" w:rsidR="0079111A" w:rsidRDefault="0079111A" w:rsidP="009470BA">
      <w:pPr>
        <w:spacing w:after="0" w:line="240" w:lineRule="auto"/>
      </w:pPr>
      <w:r>
        <w:separator/>
      </w:r>
    </w:p>
  </w:endnote>
  <w:endnote w:type="continuationSeparator" w:id="0">
    <w:p w14:paraId="4E5B3BE7" w14:textId="77777777" w:rsidR="0079111A" w:rsidRDefault="0079111A" w:rsidP="009470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987D0" w14:textId="77777777" w:rsidR="0079111A" w:rsidRDefault="0079111A" w:rsidP="009470BA">
      <w:pPr>
        <w:spacing w:after="0" w:line="240" w:lineRule="auto"/>
      </w:pPr>
      <w:r>
        <w:separator/>
      </w:r>
    </w:p>
  </w:footnote>
  <w:footnote w:type="continuationSeparator" w:id="0">
    <w:p w14:paraId="56E3F630" w14:textId="77777777" w:rsidR="0079111A" w:rsidRDefault="0079111A" w:rsidP="009470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sTCzMDE2NzI3sTRT0lEKTi0uzszPAykwrAUAo9KfliwAAAA="/>
  </w:docVars>
  <w:rsids>
    <w:rsidRoot w:val="009470BA"/>
    <w:rsid w:val="00050D6B"/>
    <w:rsid w:val="000F6AB2"/>
    <w:rsid w:val="00127BE5"/>
    <w:rsid w:val="00154D3A"/>
    <w:rsid w:val="0034477F"/>
    <w:rsid w:val="00361B31"/>
    <w:rsid w:val="003E0EDF"/>
    <w:rsid w:val="00413CA8"/>
    <w:rsid w:val="00442EFA"/>
    <w:rsid w:val="0044428B"/>
    <w:rsid w:val="00600868"/>
    <w:rsid w:val="00627059"/>
    <w:rsid w:val="00771CE7"/>
    <w:rsid w:val="0079111A"/>
    <w:rsid w:val="00842798"/>
    <w:rsid w:val="008F78FF"/>
    <w:rsid w:val="0090472C"/>
    <w:rsid w:val="009470BA"/>
    <w:rsid w:val="00A278EF"/>
    <w:rsid w:val="00B42689"/>
    <w:rsid w:val="00B52236"/>
    <w:rsid w:val="00BA0EAD"/>
    <w:rsid w:val="00BE779B"/>
    <w:rsid w:val="00C337E0"/>
    <w:rsid w:val="00C86C42"/>
    <w:rsid w:val="00CA67F6"/>
    <w:rsid w:val="00D946F8"/>
    <w:rsid w:val="00DC53ED"/>
    <w:rsid w:val="00DD1AA5"/>
    <w:rsid w:val="00E37EA2"/>
    <w:rsid w:val="00E91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682E864"/>
  <w15:chartTrackingRefBased/>
  <w15:docId w15:val="{CADAA67A-BE85-4836-AB2E-03CE958B8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1C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1C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0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3</Pages>
  <Words>1191</Words>
  <Characters>679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I Resources Catalog No. NR-54975 Plasmid Sequence and Plasmid Map</vt:lpstr>
    </vt:vector>
  </TitlesOfParts>
  <Company>ATCC</Company>
  <LinksUpToDate>false</LinksUpToDate>
  <CharactersWithSpaces>7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 Resources Catalog No. NR-54975 Plasmid Sequence and Plasmid Map</dc:title>
  <dc:subject>BEI Resources Catalog No. NR-54975 Plasmid Sequence and Plasmid Map</dc:subject>
  <dc:creator>BEI Resources</dc:creator>
  <cp:keywords>BEI Resources, Catalog No. NR-54975, Plasmid Sequence, Plasmid Map</cp:keywords>
  <dc:description/>
  <cp:lastModifiedBy>Brower, Sonia</cp:lastModifiedBy>
  <cp:revision>21</cp:revision>
  <dcterms:created xsi:type="dcterms:W3CDTF">2020-04-23T13:24:00Z</dcterms:created>
  <dcterms:modified xsi:type="dcterms:W3CDTF">2022-06-01T15:39:00Z</dcterms:modified>
</cp:coreProperties>
</file>